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E374E" w14:textId="6B9A4A6A" w:rsidR="001468F4" w:rsidRPr="000F16FA" w:rsidRDefault="001468F4" w:rsidP="005036D2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52"/>
          <w:szCs w:val="52"/>
        </w:rPr>
      </w:pPr>
      <w:r w:rsidRPr="000F16FA">
        <w:rPr>
          <w:rFonts w:ascii="Times New Roman" w:hAnsi="Times New Roman"/>
          <w:b/>
          <w:caps/>
          <w:color w:val="FF0000"/>
          <w:sz w:val="52"/>
          <w:szCs w:val="52"/>
        </w:rPr>
        <w:t>НаУЧНАЯ СЕССИЯ УЧЕНОГО СОВЕТА</w:t>
      </w:r>
      <w:r w:rsidR="005036D2" w:rsidRPr="000F16FA">
        <w:rPr>
          <w:rFonts w:ascii="Times New Roman" w:hAnsi="Times New Roman"/>
          <w:b/>
          <w:caps/>
          <w:color w:val="FF0000"/>
          <w:sz w:val="52"/>
          <w:szCs w:val="52"/>
        </w:rPr>
        <w:t xml:space="preserve"> и</w:t>
      </w:r>
      <w:r w:rsidR="000F16FA" w:rsidRPr="000F16FA">
        <w:rPr>
          <w:rFonts w:ascii="Times New Roman" w:hAnsi="Times New Roman"/>
          <w:b/>
          <w:caps/>
          <w:color w:val="FF0000"/>
          <w:sz w:val="52"/>
          <w:szCs w:val="52"/>
        </w:rPr>
        <w:t> </w:t>
      </w:r>
      <w:r w:rsidR="005036D2" w:rsidRPr="000F16FA">
        <w:rPr>
          <w:rFonts w:ascii="Times New Roman" w:hAnsi="Times New Roman"/>
          <w:b/>
          <w:caps/>
          <w:color w:val="FF0000"/>
          <w:sz w:val="52"/>
          <w:szCs w:val="52"/>
        </w:rPr>
        <w:t>НАУЧНЫЙ семинар</w:t>
      </w:r>
      <w:r w:rsidRPr="000F16FA">
        <w:rPr>
          <w:rFonts w:ascii="Times New Roman" w:hAnsi="Times New Roman"/>
          <w:b/>
          <w:caps/>
          <w:color w:val="FF0000"/>
          <w:sz w:val="52"/>
          <w:szCs w:val="52"/>
        </w:rPr>
        <w:t xml:space="preserve"> ТОП ФИАН</w:t>
      </w:r>
    </w:p>
    <w:p w14:paraId="0066902E" w14:textId="04222ABA" w:rsidR="001468F4" w:rsidRDefault="001468F4" w:rsidP="001468F4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B249F7">
        <w:rPr>
          <w:rFonts w:ascii="Times New Roman" w:hAnsi="Times New Roman"/>
          <w:b/>
          <w:color w:val="FF0000"/>
          <w:sz w:val="24"/>
          <w:szCs w:val="28"/>
        </w:rPr>
        <w:t>состо</w:t>
      </w:r>
      <w:r>
        <w:rPr>
          <w:rFonts w:ascii="Times New Roman" w:hAnsi="Times New Roman"/>
          <w:b/>
          <w:color w:val="FF0000"/>
          <w:sz w:val="24"/>
          <w:szCs w:val="28"/>
        </w:rPr>
        <w:t>я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тся </w:t>
      </w:r>
      <w:r w:rsidR="005036D2">
        <w:rPr>
          <w:rFonts w:ascii="Times New Roman" w:hAnsi="Times New Roman"/>
          <w:b/>
          <w:color w:val="FF0000"/>
          <w:sz w:val="24"/>
          <w:szCs w:val="28"/>
        </w:rPr>
        <w:t>в</w:t>
      </w:r>
      <w:r w:rsidR="00061F34">
        <w:rPr>
          <w:rFonts w:ascii="Times New Roman" w:hAnsi="Times New Roman"/>
          <w:b/>
          <w:color w:val="FF0000"/>
          <w:sz w:val="24"/>
          <w:szCs w:val="28"/>
        </w:rPr>
        <w:t xml:space="preserve"> четверг</w:t>
      </w:r>
      <w:r w:rsidR="005036D2">
        <w:rPr>
          <w:rFonts w:ascii="Times New Roman" w:hAnsi="Times New Roman"/>
          <w:b/>
          <w:color w:val="FF0000"/>
          <w:sz w:val="24"/>
          <w:szCs w:val="28"/>
        </w:rPr>
        <w:t xml:space="preserve"> </w:t>
      </w:r>
      <w:r w:rsidR="00061F34">
        <w:rPr>
          <w:rFonts w:ascii="Times New Roman" w:hAnsi="Times New Roman"/>
          <w:b/>
          <w:color w:val="FF0000"/>
          <w:sz w:val="32"/>
          <w:szCs w:val="36"/>
        </w:rPr>
        <w:t>7 августа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 202</w:t>
      </w:r>
      <w:r w:rsidR="00304051">
        <w:rPr>
          <w:rFonts w:ascii="Times New Roman" w:hAnsi="Times New Roman"/>
          <w:b/>
          <w:color w:val="FF0000"/>
          <w:sz w:val="32"/>
          <w:szCs w:val="36"/>
        </w:rPr>
        <w:t>5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B249F7">
        <w:rPr>
          <w:rFonts w:ascii="Times New Roman" w:hAnsi="Times New Roman"/>
          <w:b/>
          <w:color w:val="FF0000"/>
          <w:sz w:val="32"/>
          <w:szCs w:val="36"/>
        </w:rPr>
        <w:t xml:space="preserve">КРФ-2 </w:t>
      </w:r>
      <w:r w:rsidRPr="00B249F7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B249F7">
        <w:rPr>
          <w:rFonts w:ascii="Times New Roman" w:hAnsi="Times New Roman"/>
          <w:b/>
          <w:iCs/>
          <w:color w:val="FF0000"/>
          <w:sz w:val="32"/>
          <w:szCs w:val="36"/>
        </w:rPr>
        <w:t>11</w:t>
      </w:r>
      <w:r w:rsidR="00892707">
        <w:rPr>
          <w:rFonts w:ascii="Times New Roman" w:hAnsi="Times New Roman"/>
          <w:b/>
          <w:iCs/>
          <w:color w:val="FF0000"/>
          <w:sz w:val="32"/>
          <w:szCs w:val="36"/>
        </w:rPr>
        <w:t>:</w:t>
      </w:r>
      <w:r w:rsidRPr="00B249F7">
        <w:rPr>
          <w:rFonts w:ascii="Times New Roman" w:hAnsi="Times New Roman"/>
          <w:b/>
          <w:iCs/>
          <w:color w:val="FF0000"/>
          <w:sz w:val="32"/>
          <w:szCs w:val="36"/>
        </w:rPr>
        <w:t>00</w:t>
      </w:r>
    </w:p>
    <w:p w14:paraId="31C6D900" w14:textId="77777777" w:rsidR="00974DF3" w:rsidRDefault="00974DF3" w:rsidP="001468F4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</w:p>
    <w:tbl>
      <w:tblPr>
        <w:tblStyle w:val="a8"/>
        <w:tblW w:w="116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8505"/>
      </w:tblGrid>
      <w:tr w:rsidR="005036D2" w:rsidRPr="00B249F7" w14:paraId="57E8DAD0" w14:textId="77777777" w:rsidTr="00974DF3">
        <w:trPr>
          <w:trHeight w:val="2904"/>
        </w:trPr>
        <w:tc>
          <w:tcPr>
            <w:tcW w:w="3119" w:type="dxa"/>
          </w:tcPr>
          <w:p w14:paraId="79B5EF9A" w14:textId="40BEC6EC" w:rsidR="001468F4" w:rsidRPr="00B249F7" w:rsidRDefault="00974DF3" w:rsidP="0037452F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A62FDCD" wp14:editId="58B8A861">
                  <wp:extent cx="1809750" cy="1854200"/>
                  <wp:effectExtent l="0" t="0" r="0" b="0"/>
                  <wp:docPr id="460696374" name="Рисунок 2" descr="Екатерина Тарасеви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Екатерина Тарасевич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2" b="-35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0" cy="185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</w:tcPr>
          <w:p w14:paraId="53B5DE4F" w14:textId="4BA8B6DE" w:rsidR="001468F4" w:rsidRPr="000F16FA" w:rsidRDefault="00061F34" w:rsidP="000F16FA">
            <w:pPr>
              <w:spacing w:before="120"/>
              <w:ind w:right="1311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061F34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Екатерина Александровна Тарасевич</w:t>
            </w:r>
          </w:p>
          <w:p w14:paraId="70E3044C" w14:textId="77777777" w:rsidR="00061F34" w:rsidRDefault="00061F34" w:rsidP="00101BEA">
            <w:pPr>
              <w:spacing w:after="0" w:line="240" w:lineRule="auto"/>
              <w:ind w:right="1168"/>
              <w:jc w:val="center"/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>ТОП ФИАН</w:t>
            </w:r>
            <w:r w:rsidR="001468F4" w:rsidRPr="00101BEA"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 xml:space="preserve">, </w:t>
            </w:r>
            <w:r w:rsidR="007D0AA9" w:rsidRPr="00101BEA"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 xml:space="preserve">Лаборатория </w:t>
            </w:r>
            <w:r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>теоретических методов фотоники, младший научный сотрудник;</w:t>
            </w:r>
          </w:p>
          <w:p w14:paraId="22AAFC5D" w14:textId="64B7CDA9" w:rsidR="005036D2" w:rsidRPr="005036D2" w:rsidRDefault="00061F34" w:rsidP="00061F34">
            <w:pPr>
              <w:spacing w:after="0" w:line="240" w:lineRule="auto"/>
              <w:ind w:right="1168"/>
              <w:jc w:val="center"/>
              <w:rPr>
                <w:rFonts w:ascii="Times New Roman" w:hAnsi="Times New Roman"/>
                <w:i/>
                <w:iCs/>
                <w:color w:val="0070C0"/>
                <w:sz w:val="25"/>
                <w:szCs w:val="25"/>
              </w:rPr>
            </w:pPr>
            <w:r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  <w:t>Высшая школа экономики, выпускница аспирантуры</w:t>
            </w:r>
          </w:p>
          <w:p w14:paraId="7F8B4C50" w14:textId="77777777" w:rsidR="001468F4" w:rsidRPr="000F16FA" w:rsidRDefault="001468F4" w:rsidP="005036D2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4"/>
                <w:szCs w:val="14"/>
              </w:rPr>
            </w:pPr>
          </w:p>
          <w:p w14:paraId="1DFB9752" w14:textId="3E9D0CEB" w:rsidR="001468F4" w:rsidRPr="00974DF3" w:rsidRDefault="001468F4" w:rsidP="00101BEA">
            <w:pPr>
              <w:ind w:right="1168"/>
              <w:jc w:val="center"/>
              <w:rPr>
                <w:rFonts w:ascii="Times New Roman" w:hAnsi="Times New Roman"/>
                <w:b/>
                <w:color w:val="0070C0"/>
                <w:sz w:val="30"/>
                <w:szCs w:val="30"/>
              </w:rPr>
            </w:pPr>
            <w:r w:rsidRPr="00974DF3">
              <w:rPr>
                <w:rFonts w:ascii="Times New Roman" w:hAnsi="Times New Roman"/>
                <w:b/>
                <w:color w:val="0070C0"/>
                <w:sz w:val="30"/>
                <w:szCs w:val="30"/>
              </w:rPr>
              <w:t>«</w:t>
            </w:r>
            <w:r w:rsidR="00061F34" w:rsidRPr="00974DF3">
              <w:rPr>
                <w:rFonts w:ascii="Times New Roman" w:hAnsi="Times New Roman"/>
                <w:b/>
                <w:color w:val="0070C0"/>
                <w:sz w:val="30"/>
                <w:szCs w:val="30"/>
              </w:rPr>
              <w:t>Кооперативные эффекты в спектрах фотолюминесценции примесных квантовых излучателей</w:t>
            </w:r>
            <w:r w:rsidRPr="00974DF3">
              <w:rPr>
                <w:rFonts w:ascii="Times New Roman" w:hAnsi="Times New Roman"/>
                <w:b/>
                <w:color w:val="0070C0"/>
                <w:sz w:val="30"/>
                <w:szCs w:val="30"/>
              </w:rPr>
              <w:t xml:space="preserve">» </w:t>
            </w:r>
          </w:p>
        </w:tc>
      </w:tr>
    </w:tbl>
    <w:p w14:paraId="608F6C53" w14:textId="77777777" w:rsidR="00061F34" w:rsidRDefault="00061F34" w:rsidP="00061F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5F364A4" w14:textId="715E022E" w:rsidR="00061F34" w:rsidRPr="00061F34" w:rsidRDefault="006430CA" w:rsidP="00061F34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061F34">
        <w:rPr>
          <w:rFonts w:ascii="Times New Roman" w:hAnsi="Times New Roman"/>
          <w:sz w:val="26"/>
          <w:szCs w:val="26"/>
        </w:rPr>
        <w:t xml:space="preserve">Доклад по материалам </w:t>
      </w:r>
      <w:r w:rsidR="00061F34" w:rsidRPr="00061F34">
        <w:rPr>
          <w:rFonts w:ascii="Times New Roman" w:hAnsi="Times New Roman"/>
          <w:sz w:val="26"/>
          <w:szCs w:val="26"/>
        </w:rPr>
        <w:t>кандидатской</w:t>
      </w:r>
      <w:r w:rsidRPr="00061F34">
        <w:rPr>
          <w:rFonts w:ascii="Times New Roman" w:hAnsi="Times New Roman"/>
          <w:sz w:val="26"/>
          <w:szCs w:val="26"/>
        </w:rPr>
        <w:t xml:space="preserve"> диссертации</w:t>
      </w:r>
      <w:r w:rsidR="00BB3797" w:rsidRPr="00061F34">
        <w:rPr>
          <w:rFonts w:ascii="Times New Roman" w:hAnsi="Times New Roman"/>
          <w:sz w:val="26"/>
          <w:szCs w:val="26"/>
        </w:rPr>
        <w:t xml:space="preserve"> по специальности </w:t>
      </w:r>
      <w:r w:rsidRPr="00061F34">
        <w:rPr>
          <w:rFonts w:ascii="Times New Roman" w:hAnsi="Times New Roman"/>
          <w:sz w:val="26"/>
          <w:szCs w:val="26"/>
        </w:rPr>
        <w:t>1.3.</w:t>
      </w:r>
      <w:r w:rsidR="005036D2" w:rsidRPr="00061F34">
        <w:rPr>
          <w:rFonts w:ascii="Times New Roman" w:hAnsi="Times New Roman"/>
          <w:sz w:val="26"/>
          <w:szCs w:val="26"/>
        </w:rPr>
        <w:t>6</w:t>
      </w:r>
      <w:r w:rsidR="003D4F5A" w:rsidRPr="00061F34">
        <w:rPr>
          <w:rFonts w:ascii="Times New Roman" w:hAnsi="Times New Roman"/>
          <w:sz w:val="26"/>
          <w:szCs w:val="26"/>
        </w:rPr>
        <w:t xml:space="preserve">. </w:t>
      </w:r>
      <w:r w:rsidR="005036D2" w:rsidRPr="00061F34">
        <w:rPr>
          <w:rFonts w:ascii="Times New Roman" w:hAnsi="Times New Roman"/>
          <w:sz w:val="26"/>
          <w:szCs w:val="26"/>
        </w:rPr>
        <w:t>Оптика</w:t>
      </w:r>
      <w:r w:rsidR="00BB3797" w:rsidRPr="00061F34">
        <w:rPr>
          <w:rFonts w:ascii="Times New Roman" w:hAnsi="Times New Roman"/>
          <w:sz w:val="26"/>
          <w:szCs w:val="26"/>
        </w:rPr>
        <w:t>, планируемой к защите в дис</w:t>
      </w:r>
      <w:r w:rsidR="001468F4" w:rsidRPr="00061F34">
        <w:rPr>
          <w:rFonts w:ascii="Times New Roman" w:hAnsi="Times New Roman"/>
          <w:sz w:val="26"/>
          <w:szCs w:val="26"/>
        </w:rPr>
        <w:t xml:space="preserve">сертационном </w:t>
      </w:r>
      <w:r w:rsidR="00BB3797" w:rsidRPr="00061F34">
        <w:rPr>
          <w:rFonts w:ascii="Times New Roman" w:hAnsi="Times New Roman"/>
          <w:sz w:val="26"/>
          <w:szCs w:val="26"/>
        </w:rPr>
        <w:t xml:space="preserve">совете </w:t>
      </w:r>
      <w:r w:rsidR="00061F34" w:rsidRPr="00061F34">
        <w:rPr>
          <w:rFonts w:ascii="Times New Roman" w:hAnsi="Times New Roman"/>
          <w:sz w:val="26"/>
          <w:szCs w:val="26"/>
        </w:rPr>
        <w:t>Института спектроскопии</w:t>
      </w:r>
      <w:r w:rsidR="00974DF3">
        <w:rPr>
          <w:rFonts w:ascii="Times New Roman" w:hAnsi="Times New Roman"/>
          <w:sz w:val="26"/>
          <w:szCs w:val="26"/>
        </w:rPr>
        <w:t xml:space="preserve"> РАН</w:t>
      </w:r>
      <w:r w:rsidR="00061F34" w:rsidRPr="00061F34">
        <w:rPr>
          <w:rFonts w:ascii="Times New Roman" w:hAnsi="Times New Roman"/>
          <w:sz w:val="26"/>
          <w:szCs w:val="26"/>
        </w:rPr>
        <w:t>;</w:t>
      </w:r>
    </w:p>
    <w:p w14:paraId="58D71D0B" w14:textId="198BDEEA" w:rsidR="005036D2" w:rsidRPr="00061F34" w:rsidRDefault="00061F34" w:rsidP="00061F34">
      <w:pPr>
        <w:spacing w:after="0" w:line="240" w:lineRule="auto"/>
        <w:jc w:val="center"/>
        <w:rPr>
          <w:rFonts w:ascii="Times New Roman" w:hAnsi="Times New Roman"/>
          <w:sz w:val="26"/>
          <w:szCs w:val="26"/>
        </w:rPr>
      </w:pPr>
      <w:r w:rsidRPr="00061F34">
        <w:rPr>
          <w:rFonts w:ascii="Times New Roman" w:hAnsi="Times New Roman"/>
          <w:sz w:val="26"/>
          <w:szCs w:val="26"/>
        </w:rPr>
        <w:t xml:space="preserve">научный руководитель: к.ф.-м.н. </w:t>
      </w:r>
      <w:proofErr w:type="spellStart"/>
      <w:r w:rsidRPr="00061F34">
        <w:rPr>
          <w:rFonts w:ascii="Times New Roman" w:hAnsi="Times New Roman"/>
          <w:sz w:val="26"/>
          <w:szCs w:val="26"/>
        </w:rPr>
        <w:t>Гладуш</w:t>
      </w:r>
      <w:proofErr w:type="spellEnd"/>
      <w:r w:rsidRPr="00061F34">
        <w:rPr>
          <w:rFonts w:ascii="Times New Roman" w:hAnsi="Times New Roman"/>
          <w:sz w:val="26"/>
          <w:szCs w:val="26"/>
        </w:rPr>
        <w:t xml:space="preserve"> Максим Геннадьевич.</w:t>
      </w:r>
    </w:p>
    <w:p w14:paraId="5CAE636C" w14:textId="77777777" w:rsidR="000F16FA" w:rsidRPr="00101BEA" w:rsidRDefault="000F16FA" w:rsidP="000F16FA">
      <w:pPr>
        <w:spacing w:after="0" w:line="240" w:lineRule="auto"/>
        <w:jc w:val="center"/>
        <w:rPr>
          <w:rFonts w:ascii="Times New Roman" w:hAnsi="Times New Roman"/>
        </w:rPr>
      </w:pPr>
    </w:p>
    <w:p w14:paraId="7EF51A83" w14:textId="77777777" w:rsidR="00061F34" w:rsidRDefault="00061F34" w:rsidP="00061F34">
      <w:pPr>
        <w:pStyle w:val="aa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91A970D" w14:textId="347F900B" w:rsidR="00974DF3" w:rsidRPr="00974DF3" w:rsidRDefault="00061F34" w:rsidP="00974DF3">
      <w:pPr>
        <w:pStyle w:val="aa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061F34">
        <w:rPr>
          <w:rFonts w:ascii="Times New Roman" w:hAnsi="Times New Roman" w:cs="Times New Roman"/>
          <w:sz w:val="26"/>
          <w:szCs w:val="26"/>
        </w:rPr>
        <w:t xml:space="preserve">Представлены результаты кандидатской диссертационной работы, посвящённой исследованию кооперативной фотолюминесценции и статистики фотонов ансамблей квантовых излучателей, взаимодействующих с непрерывным лазерным пучком.  Предложен оригинальный метод описания взаимодействия света с веществом, основанный на </w:t>
      </w:r>
      <w:proofErr w:type="spellStart"/>
      <w:r w:rsidRPr="00061F34">
        <w:rPr>
          <w:rFonts w:ascii="Times New Roman" w:hAnsi="Times New Roman" w:cs="Times New Roman"/>
          <w:sz w:val="26"/>
          <w:szCs w:val="26"/>
        </w:rPr>
        <w:t>Боголюбовских</w:t>
      </w:r>
      <w:proofErr w:type="spellEnd"/>
      <w:r w:rsidRPr="00061F34">
        <w:rPr>
          <w:rFonts w:ascii="Times New Roman" w:hAnsi="Times New Roman" w:cs="Times New Roman"/>
          <w:sz w:val="26"/>
          <w:szCs w:val="26"/>
        </w:rPr>
        <w:t xml:space="preserve"> цепочках для </w:t>
      </w:r>
      <w:proofErr w:type="spellStart"/>
      <w:r w:rsidRPr="00061F34">
        <w:rPr>
          <w:rFonts w:ascii="Times New Roman" w:hAnsi="Times New Roman" w:cs="Times New Roman"/>
          <w:sz w:val="26"/>
          <w:szCs w:val="26"/>
        </w:rPr>
        <w:t>одночастичных</w:t>
      </w:r>
      <w:proofErr w:type="spellEnd"/>
      <w:r w:rsidRPr="00061F34">
        <w:rPr>
          <w:rFonts w:ascii="Times New Roman" w:hAnsi="Times New Roman" w:cs="Times New Roman"/>
          <w:sz w:val="26"/>
          <w:szCs w:val="26"/>
        </w:rPr>
        <w:t xml:space="preserve"> матриц плотности и </w:t>
      </w:r>
      <w:proofErr w:type="spellStart"/>
      <w:r w:rsidRPr="00061F34">
        <w:rPr>
          <w:rFonts w:ascii="Times New Roman" w:hAnsi="Times New Roman" w:cs="Times New Roman"/>
          <w:sz w:val="26"/>
          <w:szCs w:val="26"/>
        </w:rPr>
        <w:t>многочастичных</w:t>
      </w:r>
      <w:proofErr w:type="spellEnd"/>
      <w:r w:rsidRPr="00061F34">
        <w:rPr>
          <w:rFonts w:ascii="Times New Roman" w:hAnsi="Times New Roman" w:cs="Times New Roman"/>
          <w:sz w:val="26"/>
          <w:szCs w:val="26"/>
        </w:rPr>
        <w:t xml:space="preserve"> корреляционных операторов. Данный метод позволяет согласованно вычислять эволюцию квантовых подсистем, а также получать выражения для характеристик излучения, таких как спектр возбуждения и испускания фотолюминесценции, спектр поглощения\усиления пробного сигнала и корреляционная функция второго порядка. В работе показано, как данные характеристики зависят от параметров возбуждающего излучения, а также от индивидуальных свойств излучателей в ансамбле. Показано, что рассчитанные спектры возбуждения фотолюминесценции демонстрируют количественное согласие с наблюдаемыми спектрами возбуждения фотолюминесценции для пары примесных органических молекул в диэлектрической матрице при криогенных температурах. Предложены дополнительные измерения, на основе которых можно восстановить параметры кооперативного излучателя.</w:t>
      </w:r>
    </w:p>
    <w:p w14:paraId="37235EE6" w14:textId="77777777" w:rsidR="00974DF3" w:rsidRDefault="00974DF3" w:rsidP="00061F34">
      <w:pPr>
        <w:pStyle w:val="aa"/>
        <w:ind w:firstLine="708"/>
        <w:jc w:val="both"/>
        <w:rPr>
          <w:rFonts w:ascii="Times New Roman" w:hAnsi="Times New Roman" w:cs="Times New Roman"/>
          <w:sz w:val="26"/>
          <w:szCs w:val="26"/>
        </w:rPr>
      </w:pPr>
    </w:p>
    <w:p w14:paraId="6C868D9E" w14:textId="77777777" w:rsidR="00974DF3" w:rsidRPr="00974DF3" w:rsidRDefault="00974DF3" w:rsidP="00061F34">
      <w:pPr>
        <w:pStyle w:val="aa"/>
        <w:ind w:firstLine="708"/>
        <w:jc w:val="both"/>
        <w:rPr>
          <w:rFonts w:ascii="Times New Roman" w:hAnsi="Times New Roman" w:cs="Times New Roman"/>
          <w:sz w:val="26"/>
          <w:szCs w:val="26"/>
        </w:rPr>
      </w:pPr>
    </w:p>
    <w:p w14:paraId="4FD743A4" w14:textId="77777777" w:rsidR="00974DF3" w:rsidRDefault="00974DF3" w:rsidP="00974DF3">
      <w:pPr>
        <w:pStyle w:val="aa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сылка для подключения к онлайн-конференции:</w:t>
      </w:r>
    </w:p>
    <w:p w14:paraId="618DB7D6" w14:textId="7BBE5531" w:rsidR="00974DF3" w:rsidRPr="00974DF3" w:rsidRDefault="00974DF3" w:rsidP="00974DF3">
      <w:pPr>
        <w:pStyle w:val="aa"/>
        <w:jc w:val="center"/>
        <w:rPr>
          <w:rFonts w:ascii="Times New Roman" w:hAnsi="Times New Roman" w:cs="Times New Roman"/>
          <w:sz w:val="26"/>
          <w:szCs w:val="26"/>
        </w:rPr>
      </w:pPr>
      <w:r w:rsidRPr="00974DF3">
        <w:rPr>
          <w:rFonts w:ascii="Times New Roman" w:hAnsi="Times New Roman" w:cs="Times New Roman"/>
          <w:sz w:val="26"/>
          <w:szCs w:val="26"/>
          <w:lang w:val="en-US"/>
        </w:rPr>
        <w:t>https</w:t>
      </w:r>
      <w:r w:rsidRPr="00974DF3">
        <w:rPr>
          <w:rFonts w:ascii="Times New Roman" w:hAnsi="Times New Roman" w:cs="Times New Roman"/>
          <w:sz w:val="26"/>
          <w:szCs w:val="26"/>
        </w:rPr>
        <w:t>://</w:t>
      </w:r>
      <w:r w:rsidRPr="00974DF3">
        <w:rPr>
          <w:rFonts w:ascii="Times New Roman" w:hAnsi="Times New Roman" w:cs="Times New Roman"/>
          <w:sz w:val="26"/>
          <w:szCs w:val="26"/>
          <w:lang w:val="en-US"/>
        </w:rPr>
        <w:t>us</w:t>
      </w:r>
      <w:r w:rsidRPr="00974DF3">
        <w:rPr>
          <w:rFonts w:ascii="Times New Roman" w:hAnsi="Times New Roman" w:cs="Times New Roman"/>
          <w:sz w:val="26"/>
          <w:szCs w:val="26"/>
        </w:rPr>
        <w:t>02</w:t>
      </w:r>
      <w:r w:rsidRPr="00974DF3">
        <w:rPr>
          <w:rFonts w:ascii="Times New Roman" w:hAnsi="Times New Roman" w:cs="Times New Roman"/>
          <w:sz w:val="26"/>
          <w:szCs w:val="26"/>
          <w:lang w:val="en-US"/>
        </w:rPr>
        <w:t>web</w:t>
      </w:r>
      <w:r w:rsidRPr="00974DF3">
        <w:rPr>
          <w:rFonts w:ascii="Times New Roman" w:hAnsi="Times New Roman" w:cs="Times New Roman"/>
          <w:sz w:val="26"/>
          <w:szCs w:val="26"/>
        </w:rPr>
        <w:t>.</w:t>
      </w:r>
      <w:r w:rsidRPr="00974DF3">
        <w:rPr>
          <w:rFonts w:ascii="Times New Roman" w:hAnsi="Times New Roman" w:cs="Times New Roman"/>
          <w:sz w:val="26"/>
          <w:szCs w:val="26"/>
          <w:lang w:val="en-US"/>
        </w:rPr>
        <w:t>zoom</w:t>
      </w:r>
      <w:r w:rsidRPr="00974DF3">
        <w:rPr>
          <w:rFonts w:ascii="Times New Roman" w:hAnsi="Times New Roman" w:cs="Times New Roman"/>
          <w:sz w:val="26"/>
          <w:szCs w:val="26"/>
        </w:rPr>
        <w:t>.</w:t>
      </w:r>
      <w:r w:rsidRPr="00974DF3">
        <w:rPr>
          <w:rFonts w:ascii="Times New Roman" w:hAnsi="Times New Roman" w:cs="Times New Roman"/>
          <w:sz w:val="26"/>
          <w:szCs w:val="26"/>
          <w:lang w:val="en-US"/>
        </w:rPr>
        <w:t>us</w:t>
      </w:r>
      <w:r w:rsidRPr="00974DF3">
        <w:rPr>
          <w:rFonts w:ascii="Times New Roman" w:hAnsi="Times New Roman" w:cs="Times New Roman"/>
          <w:sz w:val="26"/>
          <w:szCs w:val="26"/>
        </w:rPr>
        <w:t>/</w:t>
      </w:r>
      <w:r w:rsidRPr="00974DF3">
        <w:rPr>
          <w:rFonts w:ascii="Times New Roman" w:hAnsi="Times New Roman" w:cs="Times New Roman"/>
          <w:sz w:val="26"/>
          <w:szCs w:val="26"/>
          <w:lang w:val="en-US"/>
        </w:rPr>
        <w:t>j</w:t>
      </w:r>
      <w:r w:rsidRPr="00974DF3">
        <w:rPr>
          <w:rFonts w:ascii="Times New Roman" w:hAnsi="Times New Roman" w:cs="Times New Roman"/>
          <w:sz w:val="26"/>
          <w:szCs w:val="26"/>
        </w:rPr>
        <w:t>/85146584699</w:t>
      </w:r>
    </w:p>
    <w:p w14:paraId="0FDDEBCA" w14:textId="705F4BAE" w:rsidR="00101BEA" w:rsidRPr="00974DF3" w:rsidRDefault="00101BEA" w:rsidP="00101BEA">
      <w:pPr>
        <w:pStyle w:val="aa"/>
        <w:ind w:firstLine="708"/>
        <w:jc w:val="both"/>
        <w:rPr>
          <w:rFonts w:ascii="Times New Roman" w:hAnsi="Times New Roman" w:cs="Times New Roman"/>
        </w:rPr>
      </w:pPr>
    </w:p>
    <w:p w14:paraId="14F6A071" w14:textId="77777777" w:rsidR="00061F34" w:rsidRPr="00974DF3" w:rsidRDefault="00061F34" w:rsidP="00974DF3">
      <w:pPr>
        <w:spacing w:after="0" w:line="240" w:lineRule="auto"/>
        <w:rPr>
          <w:rFonts w:ascii="Times New Roman" w:eastAsia="Times New Roman" w:hAnsi="Times New Roman"/>
        </w:rPr>
      </w:pPr>
    </w:p>
    <w:p w14:paraId="4738EEC5" w14:textId="138FF6AA" w:rsidR="00061F34" w:rsidRDefault="00061F34" w:rsidP="001468F4">
      <w:pPr>
        <w:spacing w:after="0" w:line="240" w:lineRule="auto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Ученый секретарь ТОП ФИАН</w:t>
      </w:r>
      <w:r w:rsidR="001468F4" w:rsidRPr="000F16FA">
        <w:rPr>
          <w:rFonts w:ascii="Times New Roman" w:eastAsia="Times New Roman" w:hAnsi="Times New Roman"/>
        </w:rPr>
        <w:t xml:space="preserve">: </w:t>
      </w:r>
    </w:p>
    <w:p w14:paraId="18C5B9D6" w14:textId="7B6405A1" w:rsidR="001468F4" w:rsidRPr="000F16FA" w:rsidRDefault="00061F34" w:rsidP="001468F4">
      <w:pPr>
        <w:spacing w:after="0" w:line="240" w:lineRule="auto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Каримуллин </w:t>
      </w:r>
      <w:proofErr w:type="gramStart"/>
      <w:r>
        <w:rPr>
          <w:rFonts w:ascii="Times New Roman" w:eastAsia="Times New Roman" w:hAnsi="Times New Roman"/>
        </w:rPr>
        <w:t>К.Р</w:t>
      </w:r>
      <w:r w:rsidR="001468F4" w:rsidRPr="000F16FA">
        <w:rPr>
          <w:rFonts w:ascii="Times New Roman" w:eastAsia="Times New Roman" w:hAnsi="Times New Roman"/>
        </w:rPr>
        <w:t>.</w:t>
      </w:r>
      <w:proofErr w:type="gramEnd"/>
    </w:p>
    <w:p w14:paraId="0F0586F7" w14:textId="614FBF2F" w:rsidR="0098415C" w:rsidRPr="000F16FA" w:rsidRDefault="001468F4" w:rsidP="00732283">
      <w:pPr>
        <w:spacing w:after="0" w:line="240" w:lineRule="auto"/>
        <w:jc w:val="right"/>
        <w:rPr>
          <w:rFonts w:ascii="Times New Roman" w:eastAsia="Times New Roman" w:hAnsi="Times New Roman"/>
        </w:rPr>
      </w:pPr>
      <w:r w:rsidRPr="000F16FA">
        <w:rPr>
          <w:rFonts w:ascii="Times New Roman" w:eastAsia="Times New Roman" w:hAnsi="Times New Roman"/>
        </w:rPr>
        <w:t>+7(916)</w:t>
      </w:r>
      <w:r w:rsidR="00061F34">
        <w:rPr>
          <w:rFonts w:ascii="Times New Roman" w:eastAsia="Times New Roman" w:hAnsi="Times New Roman"/>
        </w:rPr>
        <w:t>556-</w:t>
      </w:r>
      <w:proofErr w:type="gramStart"/>
      <w:r w:rsidR="00061F34">
        <w:rPr>
          <w:rFonts w:ascii="Times New Roman" w:eastAsia="Times New Roman" w:hAnsi="Times New Roman"/>
        </w:rPr>
        <w:t>09-37</w:t>
      </w:r>
      <w:proofErr w:type="gramEnd"/>
    </w:p>
    <w:sectPr w:rsidR="0098415C" w:rsidRPr="000F16FA" w:rsidSect="005036D2">
      <w:pgSz w:w="11906" w:h="16838"/>
      <w:pgMar w:top="993" w:right="850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36919"/>
    <w:rsid w:val="00051236"/>
    <w:rsid w:val="00061F34"/>
    <w:rsid w:val="00073AA2"/>
    <w:rsid w:val="0007534B"/>
    <w:rsid w:val="00095D99"/>
    <w:rsid w:val="000961E8"/>
    <w:rsid w:val="000F16FA"/>
    <w:rsid w:val="00101BEA"/>
    <w:rsid w:val="001468F4"/>
    <w:rsid w:val="00153C62"/>
    <w:rsid w:val="0017380F"/>
    <w:rsid w:val="00191B97"/>
    <w:rsid w:val="001E28DC"/>
    <w:rsid w:val="001E4BDF"/>
    <w:rsid w:val="00221CAB"/>
    <w:rsid w:val="00223385"/>
    <w:rsid w:val="00256D47"/>
    <w:rsid w:val="00267D0D"/>
    <w:rsid w:val="002C78F8"/>
    <w:rsid w:val="002E67B2"/>
    <w:rsid w:val="00304051"/>
    <w:rsid w:val="003103A7"/>
    <w:rsid w:val="00313DAE"/>
    <w:rsid w:val="00344D44"/>
    <w:rsid w:val="0037452F"/>
    <w:rsid w:val="003A0378"/>
    <w:rsid w:val="003D4F5A"/>
    <w:rsid w:val="00440AE5"/>
    <w:rsid w:val="0044532B"/>
    <w:rsid w:val="00484010"/>
    <w:rsid w:val="004E7ECD"/>
    <w:rsid w:val="00501189"/>
    <w:rsid w:val="005036D2"/>
    <w:rsid w:val="00586E05"/>
    <w:rsid w:val="005B5D1F"/>
    <w:rsid w:val="005C6F59"/>
    <w:rsid w:val="005D1888"/>
    <w:rsid w:val="005D4AB5"/>
    <w:rsid w:val="005F7512"/>
    <w:rsid w:val="00612475"/>
    <w:rsid w:val="00614EEC"/>
    <w:rsid w:val="006430CA"/>
    <w:rsid w:val="006517B0"/>
    <w:rsid w:val="0065301C"/>
    <w:rsid w:val="00657E5E"/>
    <w:rsid w:val="00672B9B"/>
    <w:rsid w:val="006979F9"/>
    <w:rsid w:val="006D7F0A"/>
    <w:rsid w:val="00732283"/>
    <w:rsid w:val="00741C97"/>
    <w:rsid w:val="00787766"/>
    <w:rsid w:val="007D0AA9"/>
    <w:rsid w:val="007E6964"/>
    <w:rsid w:val="008059FC"/>
    <w:rsid w:val="00847C72"/>
    <w:rsid w:val="008701BF"/>
    <w:rsid w:val="0088464D"/>
    <w:rsid w:val="00892707"/>
    <w:rsid w:val="008B0B60"/>
    <w:rsid w:val="008B6695"/>
    <w:rsid w:val="008F24FE"/>
    <w:rsid w:val="00956284"/>
    <w:rsid w:val="00974DF3"/>
    <w:rsid w:val="00983CE9"/>
    <w:rsid w:val="0098415C"/>
    <w:rsid w:val="009A7D2C"/>
    <w:rsid w:val="009C05D4"/>
    <w:rsid w:val="009C1D52"/>
    <w:rsid w:val="009F2FAA"/>
    <w:rsid w:val="00A27265"/>
    <w:rsid w:val="00A35851"/>
    <w:rsid w:val="00A57BE4"/>
    <w:rsid w:val="00A75FA9"/>
    <w:rsid w:val="00A91179"/>
    <w:rsid w:val="00AB0FBA"/>
    <w:rsid w:val="00AC0CA8"/>
    <w:rsid w:val="00AF775A"/>
    <w:rsid w:val="00B20B06"/>
    <w:rsid w:val="00B20C16"/>
    <w:rsid w:val="00B246E4"/>
    <w:rsid w:val="00B5420C"/>
    <w:rsid w:val="00B5552D"/>
    <w:rsid w:val="00B625BC"/>
    <w:rsid w:val="00B8368E"/>
    <w:rsid w:val="00BA0C3F"/>
    <w:rsid w:val="00BB3797"/>
    <w:rsid w:val="00BB6296"/>
    <w:rsid w:val="00BC0538"/>
    <w:rsid w:val="00BC6BBA"/>
    <w:rsid w:val="00BD49BE"/>
    <w:rsid w:val="00BE697D"/>
    <w:rsid w:val="00C16657"/>
    <w:rsid w:val="00C4315C"/>
    <w:rsid w:val="00C9565E"/>
    <w:rsid w:val="00D275A4"/>
    <w:rsid w:val="00D46830"/>
    <w:rsid w:val="00D52D82"/>
    <w:rsid w:val="00D80659"/>
    <w:rsid w:val="00DE4BC8"/>
    <w:rsid w:val="00E00771"/>
    <w:rsid w:val="00E50654"/>
    <w:rsid w:val="00E65D76"/>
    <w:rsid w:val="00E93751"/>
    <w:rsid w:val="00ED2851"/>
    <w:rsid w:val="00F37326"/>
    <w:rsid w:val="00F6184F"/>
    <w:rsid w:val="00F76E15"/>
    <w:rsid w:val="00F83159"/>
    <w:rsid w:val="00FB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  <w15:chartTrackingRefBased/>
  <w15:docId w15:val="{423B64E8-9B1A-3742-BC6C-0739D5759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table" w:styleId="a8">
    <w:name w:val="Table Grid"/>
    <w:basedOn w:val="a1"/>
    <w:uiPriority w:val="59"/>
    <w:rsid w:val="00146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1468F4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1468F4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7D0AA9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b">
    <w:name w:val="Normal (Web)"/>
    <w:basedOn w:val="a"/>
    <w:uiPriority w:val="99"/>
    <w:semiHidden/>
    <w:unhideWhenUsed/>
    <w:rsid w:val="009A7D2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Камиль Каримуллин</cp:lastModifiedBy>
  <cp:revision>3</cp:revision>
  <cp:lastPrinted>2025-05-27T07:59:00Z</cp:lastPrinted>
  <dcterms:created xsi:type="dcterms:W3CDTF">2025-08-04T06:44:00Z</dcterms:created>
  <dcterms:modified xsi:type="dcterms:W3CDTF">2025-08-04T06:51:00Z</dcterms:modified>
</cp:coreProperties>
</file>